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,762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112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79,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878,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35,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,568,66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b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2,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,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40,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,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81,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,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,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,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8,8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izo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97,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5,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,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9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59,3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4,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3,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22,9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lifor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32,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43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9,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85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08,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928,2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l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48,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2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2,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,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82,9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nectic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2,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,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2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8,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4,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ela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,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,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3,7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 of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,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8,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lor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01,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67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6,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82,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6,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434,5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or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60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2,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,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5,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4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61,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wa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,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,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7,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0,5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1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0,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,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5,2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llin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68,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7,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55,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1,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15,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d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5,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7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,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4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1,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32,7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o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8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8,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9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,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1,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8,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,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,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1,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entuck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55,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,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0,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,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02,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uis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,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,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2,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,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21,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7,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6,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1,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,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0,5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y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18,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1,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,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6,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2,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1,4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ssachuset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6,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1,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,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3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4,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40,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chi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17,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0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,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10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9,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86,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nnes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1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8,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,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6,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6,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83,6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issip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5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,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9,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,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35,5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ou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9,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3,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,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0,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9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27,7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nt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2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,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7,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7,7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br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9,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8,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,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6,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v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0,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,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1,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6,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Hampsh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9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,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,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9,3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Jers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32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9,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,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4,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0,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66,9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7,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8,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9,7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Y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14,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17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1,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93,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7,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54,6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58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8,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7,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8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0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65,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,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2,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h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12,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5,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4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60,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2,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85,2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kla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9,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9,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44,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reg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9,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7,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3,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,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84,9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ennsylv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95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9,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8,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2,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2,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08,8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hode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5,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,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,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,4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4,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6,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7,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1,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,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10,7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8,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nness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9,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5,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,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61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61,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x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37,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41,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2,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49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93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194,4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t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5,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,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7,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,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2,8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ermo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,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,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1,7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84,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04,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7,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0,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13,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shing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85,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7,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,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8,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2,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42,5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st 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8,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1,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4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iscons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5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,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,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8,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,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76,8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yom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7,59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2:29:42Z</dcterms:created>
  <dcterms:modified xsi:type="dcterms:W3CDTF">2023-10-26T02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